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5170" w:rsidRDefault="00FA5170" w:rsidP="00FA5170">
      <w:r>
        <w:t xml:space="preserve">Description of </w:t>
      </w:r>
      <w:proofErr w:type="spellStart"/>
      <w:r>
        <w:t>TadpoleDryMass</w:t>
      </w:r>
      <w:proofErr w:type="spellEnd"/>
      <w:r>
        <w:t xml:space="preserve"> data file</w:t>
      </w:r>
    </w:p>
    <w:p w:rsidR="00FA5170" w:rsidRDefault="00FA5170" w:rsidP="00FA5170">
      <w:r>
        <w:t xml:space="preserve">This gives total dry mass of </w:t>
      </w:r>
      <w:proofErr w:type="spellStart"/>
      <w:r>
        <w:t>tadoples</w:t>
      </w:r>
      <w:proofErr w:type="spellEnd"/>
      <w:r>
        <w:t xml:space="preserve"> of a given species in a replicate.</w:t>
      </w:r>
    </w:p>
    <w:p w:rsidR="00FA5170" w:rsidRDefault="00FA5170" w:rsidP="00FA5170">
      <w:r>
        <w:t>Block: spatial block number</w:t>
      </w:r>
    </w:p>
    <w:p w:rsidR="00FA5170" w:rsidRDefault="00FA5170" w:rsidP="00FA5170">
      <w:r>
        <w:t>Tank: identifier of 9 Tanks within each block, unique in a block but repeated across blocks</w:t>
      </w:r>
    </w:p>
    <w:p w:rsidR="00FA5170" w:rsidRDefault="00FA5170" w:rsidP="00FA5170">
      <w:r>
        <w:t>Treatment: Diversity treatment, indicating the number of species: Control = no focal predator added, single species treatment: A=</w:t>
      </w:r>
      <w:proofErr w:type="spellStart"/>
      <w:r>
        <w:t>Anax</w:t>
      </w:r>
      <w:proofErr w:type="spellEnd"/>
      <w:r>
        <w:t xml:space="preserve"> only, B=</w:t>
      </w:r>
      <w:proofErr w:type="spellStart"/>
      <w:r>
        <w:t>Belost</w:t>
      </w:r>
      <w:proofErr w:type="spellEnd"/>
      <w:r>
        <w:t xml:space="preserve"> only, C=</w:t>
      </w:r>
      <w:proofErr w:type="spellStart"/>
      <w:r>
        <w:t>Cybister</w:t>
      </w:r>
      <w:proofErr w:type="spellEnd"/>
      <w:r>
        <w:t xml:space="preserve"> only, high diversity treatment: ABC= A+B+C (all predators present)</w:t>
      </w:r>
    </w:p>
    <w:p w:rsidR="00FA5170" w:rsidRDefault="00FA5170" w:rsidP="00FA5170">
      <w:r>
        <w:t xml:space="preserve">Species: Name of focal species collected </w:t>
      </w:r>
    </w:p>
    <w:p w:rsidR="00FA5170" w:rsidRDefault="00FA5170" w:rsidP="00FA5170">
      <w:r>
        <w:t>Total.Dry.Mass.mg: total dry mass of focal species in a replicate</w:t>
      </w:r>
    </w:p>
    <w:p w:rsidR="00FA5170" w:rsidRDefault="00FA5170" w:rsidP="00FA5170">
      <w:proofErr w:type="spellStart"/>
      <w:r>
        <w:t>Date.Collected</w:t>
      </w:r>
      <w:proofErr w:type="spellEnd"/>
      <w:r>
        <w:t>: date specimen was collected</w:t>
      </w:r>
    </w:p>
    <w:p w:rsidR="00FA5170" w:rsidRDefault="00FA5170" w:rsidP="00FA5170">
      <w:r>
        <w:t>Date-Massed: Date at which mass was measured.</w:t>
      </w:r>
    </w:p>
    <w:p w:rsidR="00FA5170" w:rsidRDefault="00FA5170" w:rsidP="00FA5170">
      <w:r>
        <w:t xml:space="preserve">Notes: duration of drying time. </w:t>
      </w:r>
      <w:bookmarkStart w:id="0" w:name="_GoBack"/>
      <w:bookmarkEnd w:id="0"/>
    </w:p>
    <w:p w:rsidR="00C546A3" w:rsidRDefault="00C546A3"/>
    <w:sectPr w:rsidR="00C546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TM1MDI3N7SwNDFX0lEKTi0uzszPAykwrAUANIm0FCwAAAA="/>
  </w:docVars>
  <w:rsids>
    <w:rsidRoot w:val="00FA5170"/>
    <w:rsid w:val="00C546A3"/>
    <w:rsid w:val="00FA5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696B5"/>
  <w15:chartTrackingRefBased/>
  <w15:docId w15:val="{9BA1E22F-3945-41E3-9CAD-54C15EF9D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5170"/>
    <w:pPr>
      <w:spacing w:after="20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4</Characters>
  <Application>Microsoft Office Word</Application>
  <DocSecurity>0</DocSecurity>
  <Lines>4</Lines>
  <Paragraphs>1</Paragraphs>
  <ScaleCrop>false</ScaleCrop>
  <Company>Rice University</Company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ker Rudolf</dc:creator>
  <cp:keywords/>
  <dc:description/>
  <cp:lastModifiedBy>Volker Rudolf</cp:lastModifiedBy>
  <cp:revision>1</cp:revision>
  <dcterms:created xsi:type="dcterms:W3CDTF">2021-03-04T18:35:00Z</dcterms:created>
  <dcterms:modified xsi:type="dcterms:W3CDTF">2021-03-04T18:36:00Z</dcterms:modified>
</cp:coreProperties>
</file>